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ric Solom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ric</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olom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8 East Saint Andrews Lane Deerfield, IL, USA 6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ric.solomon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5558197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th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0/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